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29AE9" w14:textId="77777777" w:rsidR="00C665E7" w:rsidRPr="0065341A" w:rsidRDefault="001C6A95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0" w:name="X7386cb00af62c3c8fc3d6fe70b04648f14a474e"/>
      <w:r w:rsidRPr="0065341A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1. Define the Bayesian interpretation of probability.</w:t>
      </w:r>
      <w:bookmarkEnd w:id="0"/>
    </w:p>
    <w:p w14:paraId="178DBCB5" w14:textId="77777777" w:rsidR="00C665E7" w:rsidRPr="0065341A" w:rsidRDefault="001C6A95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5341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>Bayesian probability is the study of subjective probabilities or belief in an outcome, compared to the frequentist approach where probabilities are based purely on the past occurrence of the event. A Bayesian Network captures the joint probabilities of the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events represented by the model.</w:t>
      </w:r>
    </w:p>
    <w:p w14:paraId="338D19FC" w14:textId="77777777" w:rsidR="00C665E7" w:rsidRPr="0065341A" w:rsidRDefault="001C6A95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1" w:name="X4731efeac95d90e431a69de5da517cdb2075632"/>
      <w:r w:rsidRPr="0065341A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2. Define probability of a union of two events with equation.</w:t>
      </w:r>
      <w:bookmarkEnd w:id="1"/>
    </w:p>
    <w:p w14:paraId="472AB528" w14:textId="77777777" w:rsidR="00C665E7" w:rsidRPr="0065341A" w:rsidRDefault="001C6A95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5341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he general probability addition rule for the union of two events states that </w:t>
      </w:r>
      <w:r w:rsidRPr="0065341A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P(A</w:t>
      </w:r>
      <w:r w:rsidRPr="0065341A">
        <w:rPr>
          <w:rStyle w:val="VerbatimChar"/>
          <w:rFonts w:ascii="Cambria Math" w:hAnsi="Cambria Math" w:cs="Cambria Math"/>
          <w:b/>
          <w:color w:val="000000" w:themeColor="text1"/>
          <w:sz w:val="28"/>
          <w:szCs w:val="28"/>
        </w:rPr>
        <w:t>∪</w:t>
      </w:r>
      <w:proofErr w:type="gramStart"/>
      <w:r w:rsidRPr="0065341A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B)=</w:t>
      </w:r>
      <w:proofErr w:type="gramEnd"/>
      <w:r w:rsidRPr="0065341A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P(A)+P(B)−P(A∩B)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where </w:t>
      </w:r>
      <w:r w:rsidRPr="0065341A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A∩B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is the intersection of the two sets.</w:t>
      </w:r>
    </w:p>
    <w:p w14:paraId="4C74ACDA" w14:textId="77777777" w:rsidR="00C665E7" w:rsidRPr="0065341A" w:rsidRDefault="001C6A95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2" w:name="X3ceb7b962cfb3c05a4e217a81fcb014aad83522"/>
      <w:r w:rsidRPr="0065341A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3. Wh</w:t>
      </w:r>
      <w:r w:rsidRPr="0065341A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at is joint probability? What is its formula?</w:t>
      </w:r>
      <w:bookmarkEnd w:id="2"/>
    </w:p>
    <w:p w14:paraId="3318018F" w14:textId="77777777" w:rsidR="00C665E7" w:rsidRPr="0065341A" w:rsidRDefault="001C6A95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5341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Probabilities are combined using multiplication, therefore the joint probability of independent events is calculated as the probability of event A multiplied by the probability of event B. This can be stat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>ed formally as follows:</w:t>
      </w:r>
    </w:p>
    <w:p w14:paraId="3B00A709" w14:textId="77777777" w:rsidR="00C665E7" w:rsidRPr="0065341A" w:rsidRDefault="001C6A95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Joint Probability: </w:t>
      </w:r>
      <w:proofErr w:type="gramStart"/>
      <w:r w:rsidRPr="0065341A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P(</w:t>
      </w:r>
      <w:proofErr w:type="gramEnd"/>
      <w:r w:rsidRPr="0065341A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A and B) = P(A)*P(B)</w:t>
      </w:r>
    </w:p>
    <w:p w14:paraId="2314E72D" w14:textId="77777777" w:rsidR="00C665E7" w:rsidRPr="0065341A" w:rsidRDefault="001C6A95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3" w:name="Xf53e71ad7c0380652137da91d13565d8c05d827"/>
      <w:r w:rsidRPr="0065341A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4. What is chain rule of probability?</w:t>
      </w:r>
      <w:bookmarkEnd w:id="3"/>
    </w:p>
    <w:p w14:paraId="73F57A31" w14:textId="77777777" w:rsidR="00C665E7" w:rsidRPr="0065341A" w:rsidRDefault="001C6A95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5341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he chain rule, or general product rule, calculates any component of the joint distribution of a set of random variables using only conditional pro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>babilities. This probability theory is used as a foundation for backpropagation and in creating Bayesian networks.</w:t>
      </w:r>
    </w:p>
    <w:p w14:paraId="2B5DA9A1" w14:textId="77777777" w:rsidR="00C665E7" w:rsidRPr="0065341A" w:rsidRDefault="001C6A95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4" w:name="Xeecdeb1c0d6c2a13a69703a1d94940fc2492cab"/>
      <w:r w:rsidRPr="0065341A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5. What is conditional probability means? What is the formula of it?</w:t>
      </w:r>
      <w:bookmarkEnd w:id="4"/>
    </w:p>
    <w:p w14:paraId="43415AD5" w14:textId="77777777" w:rsidR="00C665E7" w:rsidRPr="0065341A" w:rsidRDefault="001C6A95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5341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Conditional probability is defined as the likelihood of an event or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outcome occurring, based on the occurrence of a previous event or outcome.</w:t>
      </w:r>
    </w:p>
    <w:p w14:paraId="3D4672F3" w14:textId="77777777" w:rsidR="00C665E7" w:rsidRPr="0065341A" w:rsidRDefault="001C6A95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>Conditional probability is calculated by multiplying the probability of the preceding event by the updated probability of the succeeding, or conditional, event.</w:t>
      </w:r>
    </w:p>
    <w:p w14:paraId="52B49863" w14:textId="77777777" w:rsidR="00C665E7" w:rsidRPr="0065341A" w:rsidRDefault="001C6A95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>Let's take a real-l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>ife example. Probability of selling a TV on a given normal day may be only 30%. But if we consider that given day is Diwali, then there are much more chances of selling a TV. The conditional Probability of selling a TV on a day given that Day is Diwali mig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>ht be 70%.</w:t>
      </w:r>
    </w:p>
    <w:p w14:paraId="7546EC12" w14:textId="77777777" w:rsidR="00C665E7" w:rsidRPr="0065341A" w:rsidRDefault="001C6A95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5" w:name="Xcc68d438a1bb9267e8c34db3c16c0cb4c878410"/>
      <w:r w:rsidRPr="0065341A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6. What are continuous random variables?</w:t>
      </w:r>
      <w:bookmarkEnd w:id="5"/>
    </w:p>
    <w:p w14:paraId="3CDB7423" w14:textId="77777777" w:rsidR="00C665E7" w:rsidRPr="0065341A" w:rsidRDefault="001C6A95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5341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 continuous random variable X takes all values in a given interval of numbers. ▪ The probability distribution of a continuous random variable is shown 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by a density curve. ▪ The probability that X is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between an interval of numbers is the area under the density curve between the interval endpoints.</w:t>
      </w:r>
    </w:p>
    <w:p w14:paraId="4A033775" w14:textId="77777777" w:rsidR="00C665E7" w:rsidRPr="0065341A" w:rsidRDefault="001C6A95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6" w:name="X1f975ded65a032137d89d346bc90aa7311e0df7"/>
      <w:r w:rsidRPr="0065341A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7. What are Bernoulli distributions? What is the formula of it?</w:t>
      </w:r>
      <w:bookmarkEnd w:id="6"/>
    </w:p>
    <w:p w14:paraId="78736E0C" w14:textId="77777777" w:rsidR="00C665E7" w:rsidRPr="0065341A" w:rsidRDefault="001C6A95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5341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 Bernoulli distribution is a discrete probability distribution for a Bernoulli trial —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 random experiment that has only two outcomes (usually called a </w:t>
      </w:r>
      <w:r w:rsidRPr="0065341A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ucces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or a </w:t>
      </w:r>
      <w:r w:rsidRPr="0065341A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ailure</w:t>
      </w:r>
      <w:proofErr w:type="gramStart"/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>).The</w:t>
      </w:r>
      <w:proofErr w:type="gramEnd"/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expected value for a random variable, X.</w:t>
      </w:r>
    </w:p>
    <w:p w14:paraId="7F51CDCC" w14:textId="77777777" w:rsidR="00C665E7" w:rsidRPr="0065341A" w:rsidRDefault="001C6A95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For a Bernoulli distribution is: </w:t>
      </w:r>
      <w:r w:rsidRPr="0065341A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 xml:space="preserve">E[X] = </w:t>
      </w:r>
      <w:proofErr w:type="gramStart"/>
      <w:r w:rsidRPr="0065341A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>.For</w:t>
      </w:r>
      <w:proofErr w:type="gramEnd"/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example, if </w:t>
      </w:r>
      <w:r w:rsidRPr="0065341A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 = 0.04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then </w:t>
      </w:r>
      <w:r w:rsidRPr="0065341A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[X] = 0.4</w:t>
      </w:r>
    </w:p>
    <w:p w14:paraId="00510CAA" w14:textId="77777777" w:rsidR="00C665E7" w:rsidRPr="0065341A" w:rsidRDefault="001C6A95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7" w:name="Xd254e8ddf5f220bef628e06e72fabbcc20ffe6c"/>
      <w:r w:rsidRPr="0065341A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8. What is binomial distribution? What i</w:t>
      </w:r>
      <w:r w:rsidRPr="0065341A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s the formula?</w:t>
      </w:r>
      <w:bookmarkEnd w:id="7"/>
    </w:p>
    <w:p w14:paraId="405F8B7B" w14:textId="77777777" w:rsidR="00C665E7" w:rsidRPr="0065341A" w:rsidRDefault="001C6A95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5341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he binomial is a type of distribution that has two possible outcomes (the prefix “bi” means two, or twice</w:t>
      </w:r>
      <w:proofErr w:type="gramStart"/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>).For</w:t>
      </w:r>
      <w:proofErr w:type="gramEnd"/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example, a coin toss has only two possible outcomes: heads or tails and taking a test could have two possible outcomes: pass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or fail.</w:t>
      </w:r>
    </w:p>
    <w:p w14:paraId="2C76D098" w14:textId="77777777" w:rsidR="00C665E7" w:rsidRPr="0065341A" w:rsidRDefault="001C6A95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>A Binomial Distribution shows either (S)uccess or (F)ailure.</w:t>
      </w:r>
    </w:p>
    <w:p w14:paraId="652D1016" w14:textId="77777777" w:rsidR="00C665E7" w:rsidRPr="0065341A" w:rsidRDefault="001C6A95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8" w:name="Xa49f9fe72109e8ac7a24f2bba8e3bad5d1a05d5"/>
      <w:r w:rsidRPr="0065341A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9. What is Poisson distribution? What is the formula?</w:t>
      </w:r>
      <w:bookmarkEnd w:id="8"/>
    </w:p>
    <w:p w14:paraId="0CCF1707" w14:textId="77777777" w:rsidR="00C665E7" w:rsidRPr="0065341A" w:rsidRDefault="001C6A95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5341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 Poisson distribution is defined as a discrete frequency distribution that gives the probability of the number of independent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events that occur in the fixed time.</w:t>
      </w:r>
    </w:p>
    <w:p w14:paraId="7FB324C1" w14:textId="77777777" w:rsidR="00C665E7" w:rsidRPr="0065341A" w:rsidRDefault="001C6A95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n statistics, a Poisson distribution is a probability distribution that is used to show how many times an event is likely to occur over a specified period. ... The Poisson distribution is a discrete function, meaning 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>that the variable can only take specific values in a (potentially infinite) list.</w:t>
      </w:r>
    </w:p>
    <w:p w14:paraId="16960FAE" w14:textId="77777777" w:rsidR="00C665E7" w:rsidRPr="0065341A" w:rsidRDefault="001C6A95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9" w:name="X192006f975e1eb7bfca44752369ef5b8af0f48f"/>
      <w:r w:rsidRPr="0065341A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 xml:space="preserve">10. Define </w:t>
      </w:r>
      <w:proofErr w:type="gramStart"/>
      <w:r w:rsidRPr="0065341A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covariance ?</w:t>
      </w:r>
      <w:bookmarkEnd w:id="9"/>
      <w:proofErr w:type="gramEnd"/>
    </w:p>
    <w:p w14:paraId="15E43A97" w14:textId="77777777" w:rsidR="00C665E7" w:rsidRPr="0065341A" w:rsidRDefault="001C6A95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5341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Covariance is a measure of how much two random variables vary together. It's similar to variance, but where variance tells you how a single varia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>ble varies, co variance tells you how two variables vary together.</w:t>
      </w:r>
    </w:p>
    <w:p w14:paraId="6FA8650E" w14:textId="77777777" w:rsidR="00C665E7" w:rsidRPr="0065341A" w:rsidRDefault="001C6A95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10" w:name="X4266596f2ab4e9447e72d4fd4e189063314c321"/>
      <w:r w:rsidRPr="0065341A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 xml:space="preserve">11. Define </w:t>
      </w:r>
      <w:proofErr w:type="gramStart"/>
      <w:r w:rsidRPr="0065341A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correlation ?</w:t>
      </w:r>
      <w:bookmarkEnd w:id="10"/>
      <w:proofErr w:type="gramEnd"/>
    </w:p>
    <w:p w14:paraId="2A39BEC0" w14:textId="77777777" w:rsidR="00C665E7" w:rsidRPr="0065341A" w:rsidRDefault="001C6A95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5341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Correlation explains how one or more variables are related to each other. These variables can be input data features which have been used to forecast our target variable. It's a bi-variate analysis measure which describes the association between different 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>variables.</w:t>
      </w:r>
    </w:p>
    <w:p w14:paraId="04579E8D" w14:textId="77777777" w:rsidR="00C665E7" w:rsidRPr="0065341A" w:rsidRDefault="001C6A95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11" w:name="Xd8d682c9cc0cdc025a70657b94e11f708a2c9ff"/>
      <w:r w:rsidRPr="0065341A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lastRenderedPageBreak/>
        <w:t>12. Define sampling with replacement. Give example.</w:t>
      </w:r>
      <w:bookmarkEnd w:id="11"/>
    </w:p>
    <w:p w14:paraId="306A2FAF" w14:textId="77777777" w:rsidR="00C665E7" w:rsidRPr="0065341A" w:rsidRDefault="001C6A95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5341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If you sample with replacement, you would choose one person's name, put that person's name back in the hat, and then choose another name. The possibilities for your two-name sample are: Jo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>hn, John. John, Jack.</w:t>
      </w:r>
    </w:p>
    <w:p w14:paraId="74B429B5" w14:textId="77777777" w:rsidR="00C665E7" w:rsidRPr="0065341A" w:rsidRDefault="001C6A95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12" w:name="X05997bfa29d139fae238b462ee2c32eb6bb3735"/>
      <w:r w:rsidRPr="0065341A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13. What is sampling without replacement? Give example.</w:t>
      </w:r>
      <w:bookmarkEnd w:id="12"/>
    </w:p>
    <w:p w14:paraId="3EB0FC7D" w14:textId="77777777" w:rsidR="00C665E7" w:rsidRPr="0065341A" w:rsidRDefault="001C6A95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5341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In sampling without replacement, each sample unit of the population has only one chance to be selected in the sample. For example, if one draws a simple random sample such t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>hat no unit occurs more than one time in the sample, the sample is drawn without replacement.</w:t>
      </w:r>
    </w:p>
    <w:p w14:paraId="26D32B71" w14:textId="77777777" w:rsidR="00C665E7" w:rsidRPr="0065341A" w:rsidRDefault="001C6A95">
      <w:pPr>
        <w:pStyle w:val="Heading5"/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</w:pPr>
      <w:bookmarkStart w:id="13" w:name="X085a9c1babfbf2adadf135dbfd8e7a91c2cf9d5"/>
      <w:r w:rsidRPr="0065341A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14.What is hypothesis? Give example.</w:t>
      </w:r>
      <w:bookmarkEnd w:id="13"/>
    </w:p>
    <w:p w14:paraId="0E365456" w14:textId="77777777" w:rsidR="00C665E7" w:rsidRPr="0065341A" w:rsidRDefault="001C6A95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5341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>A hypothesis (plural hypotheses) is a proposed explanation for a phenomenon. For a hypothesis to be a scientific hypothesis, the scientific method requires that one can test it. ... Even though the words "hypothesis" and "theory" are often used synonymousl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>y, a scientific hypothesis is not the same as a scientific theory.</w:t>
      </w:r>
    </w:p>
    <w:p w14:paraId="554E2941" w14:textId="77777777" w:rsidR="00C665E7" w:rsidRPr="0065341A" w:rsidRDefault="001C6A95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5341A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xamples of hypothesis statements: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If garlic repels fleas, then a dog that is given garlic every day will not get fleas. Bacterial growth may be affected by moisture levels in the air. If s</w:t>
      </w:r>
      <w:r w:rsidRPr="0065341A">
        <w:rPr>
          <w:rFonts w:ascii="Times New Roman" w:hAnsi="Times New Roman" w:cs="Times New Roman"/>
          <w:color w:val="000000" w:themeColor="text1"/>
          <w:sz w:val="28"/>
          <w:szCs w:val="28"/>
        </w:rPr>
        <w:t>ugar causes cavities, then people who eat a lot of candy may be more prone to cavities.</w:t>
      </w:r>
    </w:p>
    <w:sectPr w:rsidR="00C665E7" w:rsidRPr="0065341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D9CA92" w14:textId="77777777" w:rsidR="001C6A95" w:rsidRDefault="001C6A95">
      <w:pPr>
        <w:spacing w:after="0"/>
      </w:pPr>
      <w:r>
        <w:separator/>
      </w:r>
    </w:p>
  </w:endnote>
  <w:endnote w:type="continuationSeparator" w:id="0">
    <w:p w14:paraId="41BDF59D" w14:textId="77777777" w:rsidR="001C6A95" w:rsidRDefault="001C6A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3ADA89" w14:textId="77777777" w:rsidR="001C6A95" w:rsidRDefault="001C6A95">
      <w:r>
        <w:separator/>
      </w:r>
    </w:p>
  </w:footnote>
  <w:footnote w:type="continuationSeparator" w:id="0">
    <w:p w14:paraId="62E04FB7" w14:textId="77777777" w:rsidR="001C6A95" w:rsidRDefault="001C6A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09ED3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C6A95"/>
    <w:rsid w:val="004E29B3"/>
    <w:rsid w:val="00590D07"/>
    <w:rsid w:val="0065341A"/>
    <w:rsid w:val="00784D58"/>
    <w:rsid w:val="008D6863"/>
    <w:rsid w:val="00B86B75"/>
    <w:rsid w:val="00BC48D5"/>
    <w:rsid w:val="00C36279"/>
    <w:rsid w:val="00C665E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DE5F2"/>
  <w15:docId w15:val="{D4AD0F59-8C29-4A6A-84D3-497423B47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82</Words>
  <Characters>4462</Characters>
  <Application>Microsoft Office Word</Application>
  <DocSecurity>0</DocSecurity>
  <Lines>37</Lines>
  <Paragraphs>10</Paragraphs>
  <ScaleCrop>false</ScaleCrop>
  <Company/>
  <LinksUpToDate>false</LinksUpToDate>
  <CharactersWithSpaces>5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ran bandgar</dc:creator>
  <cp:keywords/>
  <cp:lastModifiedBy>kiran bandgar</cp:lastModifiedBy>
  <cp:revision>2</cp:revision>
  <dcterms:created xsi:type="dcterms:W3CDTF">2022-01-17T11:01:00Z</dcterms:created>
  <dcterms:modified xsi:type="dcterms:W3CDTF">2022-01-17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